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1FD7B8B7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7247BFED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FEE">
        <w:rPr>
          <w:b/>
          <w:bCs/>
        </w:rPr>
        <w:t>Behavioral Health</w:t>
      </w:r>
      <w:r w:rsidR="00F97A98" w:rsidRPr="00590C4E">
        <w:rPr>
          <w:b/>
          <w:bCs/>
        </w:rPr>
        <w:t xml:space="preserve"> Division</w:t>
      </w:r>
    </w:p>
    <w:p w14:paraId="67AC1DDF" w14:textId="5C0FCDF5" w:rsidR="00B2771A" w:rsidRDefault="00590C4E" w:rsidP="00067B31">
      <w:pPr>
        <w:pStyle w:val="ProgramName"/>
        <w:ind w:right="72"/>
      </w:pPr>
      <w:r w:rsidRPr="00590C4E">
        <w:t>Child and Family Behavioral Health Unit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14FD0649" w:rsidR="001C1C69" w:rsidRPr="001C1C69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CC1AF0">
        <w:rPr>
          <w:b/>
          <w:iCs/>
          <w:sz w:val="32"/>
          <w:szCs w:val="32"/>
        </w:rPr>
        <w:t>System of Care</w:t>
      </w:r>
    </w:p>
    <w:p w14:paraId="4DBEC49F" w14:textId="69A387B3" w:rsidR="008510A1" w:rsidRPr="008510A1" w:rsidRDefault="00CC1AF0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>Policies and Procedur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0241BE49" w:rsidR="0088207B" w:rsidRDefault="008510A1" w:rsidP="00A562FC">
      <w:pPr>
        <w:spacing w:before="0"/>
        <w:ind w:left="0"/>
        <w:rPr>
          <w:sz w:val="24"/>
          <w:szCs w:val="24"/>
        </w:rPr>
      </w:pPr>
      <w:r w:rsidRPr="008510A1">
        <w:rPr>
          <w:sz w:val="24"/>
          <w:szCs w:val="24"/>
        </w:rPr>
        <w:t>The CCO</w:t>
      </w:r>
      <w:r w:rsidR="000C3008"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named above is required to submit this Attestation relating to </w:t>
      </w:r>
      <w:r w:rsidR="007A7FF3">
        <w:rPr>
          <w:sz w:val="24"/>
          <w:szCs w:val="24"/>
        </w:rPr>
        <w:t>its</w:t>
      </w:r>
      <w:r w:rsidR="001C1C69" w:rsidRPr="001C1C69">
        <w:t xml:space="preserve"> </w:t>
      </w:r>
      <w:r w:rsidR="007F3312">
        <w:rPr>
          <w:sz w:val="24"/>
          <w:szCs w:val="24"/>
        </w:rPr>
        <w:t xml:space="preserve">System of Care (SOC) policies and procedures (P&amp;Ps) </w:t>
      </w:r>
      <w:r w:rsidR="00203595">
        <w:rPr>
          <w:sz w:val="24"/>
          <w:szCs w:val="24"/>
        </w:rPr>
        <w:t xml:space="preserve">under the three CCO Contracts it has entered into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42A5A08E" w14:textId="77777777" w:rsidR="00DA080B" w:rsidRDefault="00DA080B" w:rsidP="00DA080B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2F801649" w14:textId="185BF348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="007F3312" w:rsidRPr="007F3312">
        <w:rPr>
          <w:sz w:val="24"/>
          <w:szCs w:val="24"/>
        </w:rPr>
        <w:t>Exhibit M, Section 21, Paragraph o, Subparagraphs (3-4)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, which is incorporated by reference into the Non-Medicaid </w:t>
      </w:r>
      <w:r w:rsidR="00117417">
        <w:rPr>
          <w:sz w:val="24"/>
          <w:szCs w:val="24"/>
        </w:rPr>
        <w:t xml:space="preserve">Contract </w:t>
      </w:r>
      <w:r w:rsidR="0088207B">
        <w:rPr>
          <w:sz w:val="24"/>
          <w:szCs w:val="24"/>
        </w:rPr>
        <w:t xml:space="preserve">and </w:t>
      </w:r>
      <w:r w:rsidR="009903F9">
        <w:rPr>
          <w:sz w:val="24"/>
          <w:szCs w:val="24"/>
        </w:rPr>
        <w:t xml:space="preserve">as </w:t>
      </w:r>
      <w:r w:rsidR="00117417" w:rsidRPr="00A562FC">
        <w:rPr>
          <w:sz w:val="24"/>
          <w:szCs w:val="24"/>
        </w:rPr>
        <w:t xml:space="preserve">expressly set forth </w:t>
      </w:r>
      <w:r w:rsidR="00117417">
        <w:rPr>
          <w:sz w:val="24"/>
          <w:szCs w:val="24"/>
        </w:rPr>
        <w:t xml:space="preserve">in </w:t>
      </w:r>
      <w:r w:rsidR="00117417" w:rsidRPr="00A562FC">
        <w:rPr>
          <w:sz w:val="24"/>
          <w:szCs w:val="24"/>
        </w:rPr>
        <w:t>the OHP</w:t>
      </w:r>
      <w:r w:rsidR="00117417">
        <w:rPr>
          <w:sz w:val="24"/>
          <w:szCs w:val="24"/>
        </w:rPr>
        <w:t xml:space="preserve"> Bridge-Basic Health Program Contract</w:t>
      </w:r>
      <w:r>
        <w:rPr>
          <w:sz w:val="24"/>
          <w:szCs w:val="24"/>
        </w:rPr>
        <w:t>.</w:t>
      </w:r>
      <w:r w:rsidR="008510A1" w:rsidRPr="008510A1">
        <w:rPr>
          <w:sz w:val="24"/>
          <w:szCs w:val="24"/>
        </w:rPr>
        <w:t xml:space="preserve"> </w:t>
      </w:r>
      <w:r w:rsidR="00142D77">
        <w:rPr>
          <w:sz w:val="24"/>
          <w:szCs w:val="24"/>
        </w:rPr>
        <w:t xml:space="preserve"> 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282A1777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>the SOC P&amp;Ps that will be used throughout, or are currently in use for the duration of, Contract Year 202</w:t>
      </w:r>
      <w:r w:rsidR="00CC1AF0">
        <w:rPr>
          <w:sz w:val="24"/>
          <w:szCs w:val="24"/>
        </w:rPr>
        <w:t>5</w:t>
      </w:r>
      <w:r w:rsidR="00CC1AF0" w:rsidRPr="00CC1AF0"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by the CCO and any Subcontractor(s) to which the CCO may have Delegated responsibility for </w:t>
      </w:r>
      <w:r w:rsidR="00CC1AF0">
        <w:rPr>
          <w:sz w:val="24"/>
          <w:szCs w:val="24"/>
        </w:rPr>
        <w:t>SOC</w:t>
      </w:r>
      <w:r w:rsidRPr="001C1C6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i) </w:t>
      </w:r>
      <w:r w:rsidRPr="001C1C69">
        <w:rPr>
          <w:sz w:val="24"/>
          <w:szCs w:val="24"/>
        </w:rPr>
        <w:t>meet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>
        <w:rPr>
          <w:sz w:val="24"/>
          <w:szCs w:val="24"/>
        </w:rPr>
        <w:t xml:space="preserve"> and (ii) shall continue to meet the same content requirements throughout the duration of Contract Year 2025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D4BE5" w14:textId="77777777" w:rsidR="00882F39" w:rsidRDefault="00882F39" w:rsidP="00782D79">
      <w:r>
        <w:separator/>
      </w:r>
    </w:p>
    <w:p w14:paraId="2045786B" w14:textId="77777777" w:rsidR="00882F39" w:rsidRDefault="00882F39" w:rsidP="00782D79"/>
  </w:endnote>
  <w:endnote w:type="continuationSeparator" w:id="0">
    <w:p w14:paraId="64670008" w14:textId="77777777" w:rsidR="00882F39" w:rsidRDefault="00882F39" w:rsidP="00782D79">
      <w:r>
        <w:continuationSeparator/>
      </w:r>
    </w:p>
    <w:p w14:paraId="5E791E94" w14:textId="77777777" w:rsidR="00882F39" w:rsidRDefault="00882F39" w:rsidP="00782D79"/>
  </w:endnote>
  <w:endnote w:type="continuationNotice" w:id="1">
    <w:p w14:paraId="244003D2" w14:textId="77777777" w:rsidR="00882F39" w:rsidRDefault="00882F39" w:rsidP="00782D79"/>
    <w:p w14:paraId="46DF4397" w14:textId="77777777" w:rsidR="00882F39" w:rsidRDefault="00882F3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2DDBC" w14:textId="77777777" w:rsidR="00882F39" w:rsidRDefault="00882F39" w:rsidP="00782D79">
      <w:r>
        <w:separator/>
      </w:r>
    </w:p>
    <w:p w14:paraId="40616757" w14:textId="77777777" w:rsidR="00882F39" w:rsidRDefault="00882F39" w:rsidP="00782D79"/>
  </w:footnote>
  <w:footnote w:type="continuationSeparator" w:id="0">
    <w:p w14:paraId="169D210B" w14:textId="77777777" w:rsidR="00882F39" w:rsidRDefault="00882F39" w:rsidP="00782D79">
      <w:r>
        <w:continuationSeparator/>
      </w:r>
    </w:p>
    <w:p w14:paraId="250950C7" w14:textId="77777777" w:rsidR="00882F39" w:rsidRDefault="00882F39" w:rsidP="00782D79"/>
  </w:footnote>
  <w:footnote w:type="continuationNotice" w:id="1">
    <w:p w14:paraId="7360572F" w14:textId="77777777" w:rsidR="00882F39" w:rsidRDefault="00882F39" w:rsidP="00782D79"/>
    <w:p w14:paraId="51FDA4A1" w14:textId="77777777" w:rsidR="00882F39" w:rsidRDefault="00882F3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47AF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15DA4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1699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2F39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03F9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2FEE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C1AF0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17F2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080B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4-11-04T08:00:00+00:00</Effective_x0020_date>
    <Contract_x0020_topic xmlns="47be7094-86b6-4c75-87da-a9bfd340ff09">Behavioral Health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System%20of%20Care_P%26P%20Attestation_2025.docx</Url>
      <Description>System of Care P&amp;P Attestation 2025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Props1.xml><?xml version="1.0" encoding="utf-8"?>
<ds:datastoreItem xmlns:ds="http://schemas.openxmlformats.org/officeDocument/2006/customXml" ds:itemID="{6D3ED908-F0C2-4D06-9EE9-A411D533FA3A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of Care P&amp;P Attestation 2025</dc:title>
  <dc:subject>200-656553_OHA 0197 Fact Sheet Template</dc:subject>
  <dc:creator>Oregon Health Authority</dc:creator>
  <cp:keywords/>
  <dc:description/>
  <cp:lastModifiedBy>Sybrant Fawn</cp:lastModifiedBy>
  <cp:revision>2</cp:revision>
  <cp:lastPrinted>2024-10-01T15:43:00Z</cp:lastPrinted>
  <dcterms:created xsi:type="dcterms:W3CDTF">2024-11-04T14:56:00Z</dcterms:created>
  <dcterms:modified xsi:type="dcterms:W3CDTF">2024-11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4;</vt:lpwstr>
  </property>
</Properties>
</file>